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2CC" w:themeColor="accent4" w:themeTint="33">
    <v:background id="_x0000_s1025" o:bwmode="white" fillcolor="#fff2cc [663]" o:targetscreensize="800,600">
      <v:fill focus="-50%" type="gradient"/>
    </v:background>
  </w:background>
  <w:body>
    <w:p w:rsidR="00CA54D2" w:rsidRDefault="007C0617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44.1pt;margin-top:79.05pt;width:486.85pt;height:642.35pt;z-index:2516592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" filled="f" stroked="f">
            <v:textbox>
              <w:txbxContent>
                <w:p w:rsidR="00CA54D2" w:rsidRPr="00E9317F" w:rsidRDefault="00CA54D2" w:rsidP="00CA54D2">
                  <w:pPr>
                    <w:pStyle w:val="NoSpacing"/>
                    <w:jc w:val="center"/>
                    <w:rPr>
                      <w:rFonts w:ascii="Matura MT Script Capitals" w:hAnsi="Matura MT Script Capitals"/>
                      <w:color w:val="C00000"/>
                      <w:sz w:val="96"/>
                      <w:szCs w:val="144"/>
                    </w:rPr>
                  </w:pPr>
                  <w:r w:rsidRPr="00E9317F">
                    <w:rPr>
                      <w:rFonts w:ascii="Matura MT Script Capitals" w:hAnsi="Matura MT Script Capitals"/>
                      <w:color w:val="C00000"/>
                      <w:sz w:val="96"/>
                      <w:szCs w:val="144"/>
                    </w:rPr>
                    <w:t>Marriage Certificate</w:t>
                  </w:r>
                </w:p>
                <w:p w:rsidR="0099505F" w:rsidRPr="0099505F" w:rsidRDefault="0099505F" w:rsidP="00CA54D2">
                  <w:pPr>
                    <w:pStyle w:val="NoSpacing"/>
                    <w:jc w:val="center"/>
                    <w:rPr>
                      <w:rFonts w:ascii="Edwardian Script ITC" w:hAnsi="Edwardian Script ITC"/>
                      <w:color w:val="C00000"/>
                      <w:sz w:val="52"/>
                      <w:szCs w:val="52"/>
                    </w:rPr>
                  </w:pP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On this day, __________ of __________, _________,</w:t>
                  </w: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(date)                                  (month)                         (</w:t>
                  </w:r>
                  <w:r w:rsidR="00E9317F"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Year</w:t>
                  </w: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)</w:t>
                  </w: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God joined _______________________________</w:t>
                  </w: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(</w:t>
                  </w:r>
                  <w:r w:rsidR="00E9317F"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Bride’s</w:t>
                  </w: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 xml:space="preserve"> name)</w:t>
                  </w: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and _______________________________</w:t>
                  </w: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(</w:t>
                  </w:r>
                  <w:r w:rsidR="00E9317F"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Groom’s</w:t>
                  </w: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 xml:space="preserve"> name)</w:t>
                  </w: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</w:p>
                <w:p w:rsidR="0099505F" w:rsidRPr="00E9317F" w:rsidRDefault="00E9317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Together</w:t>
                  </w:r>
                  <w:r w:rsidR="0099505F"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 xml:space="preserve"> in holy matrimony</w:t>
                  </w: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</w:p>
                <w:p w:rsidR="0099505F" w:rsidRPr="00E9317F" w:rsidRDefault="00E9317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In</w:t>
                  </w:r>
                  <w:r w:rsidR="0099505F"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 xml:space="preserve"> __________________ at _______________________.</w:t>
                  </w: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(</w:t>
                  </w:r>
                  <w:r w:rsidR="00E9317F"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Town</w:t>
                  </w: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 xml:space="preserve"> and state)              (</w:t>
                  </w:r>
                  <w:r w:rsidR="00E9317F"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Location</w:t>
                  </w: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)</w:t>
                  </w: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Hereby witnessed by</w:t>
                  </w: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____________________ and ____________________ in a ceremony officiated by</w:t>
                  </w:r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  <w:bookmarkStart w:id="0" w:name="_GoBack"/>
                  <w:bookmarkEnd w:id="0"/>
                </w:p>
                <w:p w:rsidR="0099505F" w:rsidRPr="00E9317F" w:rsidRDefault="0099505F" w:rsidP="00FB7D7B">
                  <w:pPr>
                    <w:jc w:val="center"/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</w:pPr>
                  <w:r w:rsidRPr="00E9317F">
                    <w:rPr>
                      <w:rFonts w:ascii="Century Gothic" w:hAnsi="Century Gothic"/>
                      <w:color w:val="171717" w:themeColor="background2" w:themeShade="1A"/>
                      <w:sz w:val="32"/>
                      <w:szCs w:val="32"/>
                    </w:rPr>
                    <w:t>(officiate name)</w:t>
                  </w:r>
                </w:p>
                <w:p w:rsidR="0099505F" w:rsidRPr="00E9317F" w:rsidRDefault="0099505F" w:rsidP="0099505F">
                  <w:pPr>
                    <w:rPr>
                      <w:rFonts w:ascii="Century Gothic" w:hAnsi="Century Gothic"/>
                      <w:color w:val="171717" w:themeColor="background2" w:themeShade="1A"/>
                    </w:rPr>
                  </w:pPr>
                </w:p>
                <w:p w:rsidR="0099505F" w:rsidRPr="00FB7D7B" w:rsidRDefault="0099505F" w:rsidP="0099505F">
                  <w:pPr>
                    <w:rPr>
                      <w:color w:val="171717" w:themeColor="background2" w:themeShade="1A"/>
                    </w:rPr>
                  </w:pPr>
                </w:p>
                <w:p w:rsidR="0099505F" w:rsidRPr="0099505F" w:rsidRDefault="0099505F" w:rsidP="0099505F">
                  <w:pPr>
                    <w:pStyle w:val="NoSpacing"/>
                    <w:rPr>
                      <w:rFonts w:ascii="Edwardian Script ITC" w:hAnsi="Edwardian Script ITC"/>
                      <w:color w:val="C00000"/>
                      <w:sz w:val="52"/>
                      <w:szCs w:val="52"/>
                    </w:rPr>
                  </w:pPr>
                </w:p>
                <w:p w:rsidR="0099505F" w:rsidRPr="0099505F" w:rsidRDefault="0099505F" w:rsidP="0099505F">
                  <w:pPr>
                    <w:pStyle w:val="NoSpacing"/>
                    <w:rPr>
                      <w:rFonts w:ascii="Edwardian Script ITC" w:hAnsi="Edwardian Script ITC"/>
                      <w:color w:val="C00000"/>
                      <w:sz w:val="144"/>
                      <w:szCs w:val="144"/>
                    </w:rPr>
                  </w:pPr>
                </w:p>
                <w:p w:rsidR="00CA54D2" w:rsidRPr="00CA54D2" w:rsidRDefault="00CA54D2">
                  <w:pPr>
                    <w:rPr>
                      <w:rFonts w:ascii="Jokerman" w:hAnsi="Jokerman"/>
                      <w:sz w:val="56"/>
                      <w:szCs w:val="56"/>
                    </w:rPr>
                  </w:pPr>
                </w:p>
              </w:txbxContent>
            </v:textbox>
            <w10:wrap type="square"/>
          </v:shape>
        </w:pict>
      </w:r>
      <w:r w:rsidR="00CA54D2">
        <w:rPr>
          <w:noProof/>
        </w:rPr>
        <w:drawing>
          <wp:anchor distT="0" distB="0" distL="114300" distR="114300" simplePos="0" relativeHeight="251658239" behindDoc="1" locked="0" layoutInCell="1" allowOverlap="1">
            <wp:simplePos x="0" y="0"/>
            <wp:positionH relativeFrom="column">
              <wp:posOffset>-8255</wp:posOffset>
            </wp:positionH>
            <wp:positionV relativeFrom="paragraph">
              <wp:posOffset>188595</wp:posOffset>
            </wp:positionV>
            <wp:extent cx="7369810" cy="9711055"/>
            <wp:effectExtent l="19050" t="0" r="2540" b="0"/>
            <wp:wrapTopAndBottom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ourish-2858823.png"/>
                    <pic:cNvPicPr/>
                  </pic:nvPicPr>
                  <pic:blipFill>
                    <a:blip r:embed="rId5" cstate="print">
                      <a:duotone>
                        <a:prstClr val="black"/>
                        <a:schemeClr val="accent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69810" cy="9711055"/>
                    </a:xfrm>
                    <a:prstGeom prst="rect">
                      <a:avLst/>
                    </a:prstGeom>
                    <a:solidFill>
                      <a:schemeClr val="accent4">
                        <a:lumMod val="40000"/>
                        <a:lumOff val="60000"/>
                      </a:schemeClr>
                    </a:solidFill>
                  </pic:spPr>
                </pic:pic>
              </a:graphicData>
            </a:graphic>
          </wp:anchor>
        </w:drawing>
      </w:r>
    </w:p>
    <w:sectPr w:rsidR="00CA54D2" w:rsidSect="00CA54D2">
      <w:pgSz w:w="12240" w:h="15840"/>
      <w:pgMar w:top="0" w:right="450" w:bottom="0" w:left="36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46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wszAxNbI0tbS0MDRS0lEKTi0uzszPAykwrAUAhiiENCwAAAA="/>
  </w:docVars>
  <w:rsids>
    <w:rsidRoot w:val="00CA54D2"/>
    <w:rsid w:val="00181984"/>
    <w:rsid w:val="00571946"/>
    <w:rsid w:val="007C0617"/>
    <w:rsid w:val="0099505F"/>
    <w:rsid w:val="00CA54D2"/>
    <w:rsid w:val="00E31B87"/>
    <w:rsid w:val="00E9317F"/>
    <w:rsid w:val="00FB7D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50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54D2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F3AD92-B5DD-4D3C-B9F9-CFDAD71F8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Khalid Farooq</dc:creator>
  <cp:lastModifiedBy>Moorche 30 DVDs</cp:lastModifiedBy>
  <cp:revision>3</cp:revision>
  <cp:lastPrinted>2020-11-17T06:39:00Z</cp:lastPrinted>
  <dcterms:created xsi:type="dcterms:W3CDTF">2020-11-17T06:40:00Z</dcterms:created>
  <dcterms:modified xsi:type="dcterms:W3CDTF">2020-11-17T06:40:00Z</dcterms:modified>
</cp:coreProperties>
</file>